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Abidjan</w:t>
      </w:r>
    </w:p>
    <w:bookmarkStart w:id="24" w:name="X7ef9500661c67419a5aa964eca4a11626bc9df6"/>
    <w:p>
      <w:pPr>
        <w:pStyle w:val="Heading1"/>
      </w:pPr>
      <w:r>
        <w:t xml:space="preserve">Internship Application Letter for Graphic Design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Portfolio Link]</w:t>
      </w:r>
    </w:p>
    <w:p>
      <w:pPr>
        <w:pStyle w:val="BodyText"/>
      </w:pPr>
      <w:r>
        <w:br/>
      </w:r>
      <w:r>
        <w:br/>
      </w:r>
    </w:p>
    <w:bookmarkStart w:id="20" w:name="date"/>
    <w:p>
      <w:pPr>
        <w:pStyle w:val="Heading2"/>
      </w:pPr>
      <w:r>
        <w:t xml:space="preserve">Date:</w:t>
      </w:r>
    </w:p>
    <w:p>
      <w:pPr>
        <w:pStyle w:val="FirstParagraph"/>
      </w:pPr>
      <w:r>
        <w:t xml:space="preserve">[Current Date]</w:t>
      </w:r>
    </w:p>
    <w:p>
      <w:pPr>
        <w:pStyle w:val="BodyText"/>
      </w:pPr>
      <w:r>
        <w:br/>
      </w:r>
      <w:r>
        <w:br/>
      </w:r>
    </w:p>
    <w:bookmarkEnd w:id="20"/>
    <w:bookmarkStart w:id="21" w:name="hiring-manager"/>
    <w:p>
      <w:pPr>
        <w:pStyle w:val="Heading2"/>
      </w:pPr>
      <w:r>
        <w:t xml:space="preserve">Hiring Manager</w:t>
      </w:r>
    </w:p>
    <w:bookmarkEnd w:id="21"/>
    <w:bookmarkStart w:id="22" w:name="company-name"/>
    <w:p>
      <w:pPr>
        <w:pStyle w:val="Heading2"/>
      </w:pPr>
      <w:r>
        <w:t xml:space="preserve">[Company Name]</w:t>
      </w:r>
    </w:p>
    <w:p>
      <w:pPr>
        <w:pStyle w:val="FirstParagraph"/>
      </w:pPr>
      <w:r>
        <w:t xml:space="preserve">[Company Address]</w:t>
      </w:r>
    </w:p>
    <w:p>
      <w:pPr>
        <w:pStyle w:val="BodyText"/>
      </w:pPr>
      <w:r>
        <w:t xml:space="preserve">Abidjan, Côte d'Ivoire</w:t>
      </w:r>
    </w:p>
    <w:p>
      <w:pPr>
        <w:pStyle w:val="BodyText"/>
      </w:pPr>
      <w:r>
        <w:br/>
      </w:r>
      <w:r>
        <w:br/>
      </w:r>
    </w:p>
    <w:bookmarkEnd w:id="22"/>
    <w:bookmarkStart w:id="23" w:name="X2c7846e79203c0e48cc631fa9a0e9c9ccbf6ecc"/>
    <w:p>
      <w:pPr>
        <w:pStyle w:val="Heading2"/>
      </w:pPr>
      <w:r>
        <w:t xml:space="preserve">Subject: Application for Graphic Designer Internship Position</w:t>
      </w:r>
    </w:p>
    <w:p>
      <w:pPr>
        <w:pStyle w:val="FirstParagraph"/>
      </w:pPr>
      <w:r>
        <w:t xml:space="preserve">Dear Hiring Manager,</w:t>
      </w:r>
    </w:p>
    <w:p>
      <w:pPr>
        <w:pStyle w:val="BodyText"/>
      </w:pPr>
      <w:r>
        <w:t xml:space="preserve">I am writing to express my enthusiastic interest in the Graphic Designer Internship position at [Company Name], as advertised on [Platform where you saw the posting - e.g., LinkedIn, company website, local university career portal]. As a highly motivated and creative design student with a deep appreciation for the vibrant cultural landscape of Ivory Coast Abidjan, I am confident that my skills in visual communication, digital design tools, and passion for contributing to Abidjan’s dynamic creative ecosystem align perfectly with your team’s objectives. This Internship Application Letter represents not just a professional opportunity, but a meaningful step toward becoming an integral part of the city's flourishing design community.</w:t>
      </w:r>
    </w:p>
    <w:p>
      <w:pPr>
        <w:pStyle w:val="BodyText"/>
      </w:pPr>
      <w:r>
        <w:t xml:space="preserve">Having grown up in Abidjan and witnessed firsthand its transformation into West Africa's premier business and cultural hub, I have developed a profound understanding of how visual identity shapes local businesses and connects with Ivorian audiences. My academic background in Graphic Design at [Your University], coupled with hands-on projects focused on African branding aesthetics, has equipped me to create culturally resonant designs that speak directly to the people of Abidjan and beyond. I am particularly drawn to [Company Name] because of your exceptional work in [mention specific project, campaign, or design philosophy – e.g., "revitalizing local brands like Sodecif with modern yet culturally rooted visuals" or "your commitment to digital storytelling for Ivorian SMEs"]. Your recent campaign for [Mention Specific Campaign if possible] exemplifies the kind of impactful work I aspire to contribute to, and I am eager to learn from your creative team while applying my skills in a real-world Abidjan context.</w:t>
      </w:r>
    </w:p>
    <w:p>
      <w:pPr>
        <w:pStyle w:val="BodyText"/>
      </w:pPr>
      <w:r>
        <w:t xml:space="preserve">My technical proficiency spans essential Adobe Creative Suite applications (Photoshop, Illustrator, InDesign) and emerging digital tools like Figma for collaborative design workflows. More importantly, I have cultivated a keen eye for color palettes and typography that reflect the rich visual heritage of Ivory Coast – from the vibrant patterns of Baoulé textiles to the contemporary energy of Abidjan’s street art scene. For instance, in my university project "Abidjan Vibes: A Visual Guide," I designed a series of social media assets promoting local cultural festivals using traditional Adinkra symbols reinterpreted through modern minimalism. This project increased engagement by 35% for our campus partner organization and received recognition from the Abidjan Design Collective. I understand that in Ivory Coast Abidjan, design must bridge tradition and innovation – a balance your company exemplifies.</w:t>
      </w:r>
    </w:p>
    <w:p>
      <w:pPr>
        <w:pStyle w:val="BodyText"/>
      </w:pPr>
      <w:r>
        <w:t xml:space="preserve">I am equally committed to understanding the local business environment. I actively follow trends through platforms like [Mention Local Platform – e.g., "Côte d'Ivoire Digital News" or "Abidjan Business Weekly"] and participate in workshops at hubs like [Mention Local Hub – e.g., "The Hive Abidjan" or "Impact Hub Côte d’Ivoire"]. I am fluent in French (B2 level) and conversational English, enabling seamless communication with both local clients and international partners. This linguistic versatility is crucial for creating designs that resonate across Ivory Coast’s diverse audiences – from family-run businesses in Marcory to multinational corporations headquartered near Plateau.</w:t>
      </w:r>
    </w:p>
    <w:p>
      <w:pPr>
        <w:pStyle w:val="BodyText"/>
      </w:pPr>
      <w:r>
        <w:t xml:space="preserve">What excites me most about this internship opportunity in Abidjan is the chance to contribute meaningfully to projects that shape the city's visual narrative. I am eager to assist with developing branding materials for upcoming initiatives, creating social media graphics tailored for Ivorian users, and supporting your team’s efforts to promote local culture through design. My adaptability and strong work ethic have been proven during my previous internship at [Previous Local Organization], where I managed multiple concurrent projects under tight deadlines while collaborating with cross-functional teams across Abidjan’s creative sector. I thrive in fast-paced environments like those found in Ivory Coast's growing digital economy, where innovation and cultural sensitivity go hand-in-hand.</w:t>
      </w:r>
    </w:p>
    <w:p>
      <w:pPr>
        <w:pStyle w:val="BodyText"/>
      </w:pPr>
      <w:r>
        <w:t xml:space="preserve">Moreover, I deeply respect the collaborative spirit of Abidjan's design community. I regularly attend events hosted by organizations such as [Mention Local Organization – e.g., "Ivory Coast Designers Association" or "Abidjan Creative Meetups"], where professionals share insights on navigating the unique challenges and opportunities of designing for this region. I am keen to learn from your team's expertise while bringing fresh perspectives inspired by my studies and my connection to Abidjan’s youth culture. As a local candidate deeply invested in Abidjan’s creative future, I understand the importance of creating work that not only meets client expectations but also celebrates our shared Ivorian identity.</w:t>
      </w:r>
    </w:p>
    <w:p>
      <w:pPr>
        <w:pStyle w:val="BodyText"/>
      </w:pPr>
      <w:r>
        <w:t xml:space="preserve">My portfolio, accessible at [Link to Portfolio], showcases a diverse range of projects including branding for local startups, social media campaigns for cultural festivals, and editorial layouts for student publications. Each piece reflects my commitment to crafting solutions that are both visually compelling and culturally appropriate – a principle I know is vital when working with brands across Ivory Coast Abidjan. I have attached my resume for your detailed review and welcome the opportunity to discuss how my skills can support [Company Name]’s goals during an interview at your convenience.</w:t>
      </w:r>
    </w:p>
    <w:p>
      <w:pPr>
        <w:pStyle w:val="BodyText"/>
      </w:pPr>
      <w:r>
        <w:t xml:space="preserve">Thank you for considering my application as a Graphic Designer Intern in Abidjan. I am profoundly impressed by [Company Name]’s role in elevating design standards within Ivory Coast and would be honored to contribute to your mission while growing under the guidance of your talented team. I look forward to the possibility of discussing how my creativity, technical skills, and passion for Abidjan’s cultural landscape can benefit your organization. Please feel free to contact me via email or phone at [Your Phone Number] to arrange a conversation.</w:t>
      </w:r>
    </w:p>
    <w:p>
      <w:pPr>
        <w:pStyle w:val="BodyText"/>
      </w:pPr>
      <w:r>
        <w:br/>
      </w:r>
      <w:r>
        <w:br/>
      </w:r>
    </w:p>
    <w:p>
      <w:pPr>
        <w:pStyle w:val="BodyText"/>
      </w:pPr>
      <w:r>
        <w:t xml:space="preserve">Sincerely,</w:t>
      </w:r>
    </w:p>
    <w:p>
      <w:pPr>
        <w:pStyle w:val="BodyText"/>
      </w:pPr>
      <w:r>
        <w:br/>
      </w:r>
      <w:r>
        <w:br/>
      </w:r>
    </w:p>
    <w:p>
      <w:pPr>
        <w:pStyle w:val="BodyText"/>
      </w:pP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Abidjan</dc:title>
  <dc:creator/>
  <dc:language>en</dc:language>
  <cp:keywords/>
  <dcterms:created xsi:type="dcterms:W3CDTF">2026-07-21T00:28:49Z</dcterms:created>
  <dcterms:modified xsi:type="dcterms:W3CDTF">2026-07-21T00:28:49Z</dcterms:modified>
</cp:coreProperties>
</file>

<file path=docProps/custom.xml><?xml version="1.0" encoding="utf-8"?>
<Properties xmlns="http://schemas.openxmlformats.org/officeDocument/2006/custom-properties" xmlns:vt="http://schemas.openxmlformats.org/officeDocument/2006/docPropsVTypes"/>
</file>